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UN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5 Horatio Boulevard,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ARUNRX@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12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YC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Y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1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